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3F78F5" w14:textId="77777777" w:rsidR="00177C1B" w:rsidRPr="00DF1B0D" w:rsidRDefault="00D66F28" w:rsidP="00D66F28">
      <w:pPr>
        <w:tabs>
          <w:tab w:val="left" w:pos="4536"/>
          <w:tab w:val="left" w:pos="5103"/>
        </w:tabs>
        <w:rPr>
          <w:rFonts w:ascii="Cera PRO" w:hAnsi="Cera PRO"/>
        </w:rPr>
      </w:pPr>
      <w:r w:rsidRPr="00DF1B0D">
        <w:rPr>
          <w:rFonts w:ascii="Cera PRO" w:hAnsi="Cera PRO"/>
          <w:noProof/>
          <w:lang w:eastAsia="en-GB"/>
        </w:rPr>
        <w:drawing>
          <wp:inline distT="0" distB="0" distL="0" distR="0" wp14:anchorId="72FC1FA4" wp14:editId="4D56CCDA">
            <wp:extent cx="1611016" cy="695459"/>
            <wp:effectExtent l="0" t="0" r="8255" b="9525"/>
            <wp:docPr id="3" name="Picture 3" descr="\\nmm2040-01\non_trim_records\Brand logos, templates and guides\2017 Brand\Logos\RMG Logos .jpg format\RMG logo 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mm2040-01\non_trim_records\Brand logos, templates and guides\2017 Brand\Logos\RMG Logos .jpg format\RMG logo Black.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11036" cy="695467"/>
                    </a:xfrm>
                    <a:prstGeom prst="rect">
                      <a:avLst/>
                    </a:prstGeom>
                    <a:noFill/>
                    <a:ln>
                      <a:noFill/>
                    </a:ln>
                  </pic:spPr>
                </pic:pic>
              </a:graphicData>
            </a:graphic>
          </wp:inline>
        </w:drawing>
      </w:r>
    </w:p>
    <w:p w14:paraId="341008C6" w14:textId="77777777" w:rsidR="00D66F28" w:rsidRPr="00DF1B0D" w:rsidRDefault="00D66F28" w:rsidP="00744B9E">
      <w:pPr>
        <w:tabs>
          <w:tab w:val="left" w:pos="9720"/>
        </w:tabs>
        <w:ind w:right="-34"/>
        <w:jc w:val="both"/>
        <w:rPr>
          <w:rFonts w:ascii="Cera PRO" w:hAnsi="Cera PRO"/>
          <w:sz w:val="20"/>
          <w:szCs w:val="20"/>
        </w:rPr>
      </w:pPr>
    </w:p>
    <w:p w14:paraId="662D6F7D" w14:textId="77777777" w:rsidR="00744B9E" w:rsidRPr="005D6E95" w:rsidRDefault="00744B9E" w:rsidP="00744B9E">
      <w:pPr>
        <w:tabs>
          <w:tab w:val="left" w:pos="9720"/>
        </w:tabs>
        <w:ind w:right="-34"/>
        <w:jc w:val="both"/>
        <w:rPr>
          <w:rFonts w:ascii="Cera PRO Light" w:hAnsi="Cera PRO Light"/>
          <w:sz w:val="22"/>
          <w:szCs w:val="22"/>
        </w:rPr>
      </w:pPr>
      <w:r w:rsidRPr="005D6E95">
        <w:rPr>
          <w:rFonts w:ascii="Cera PRO Light" w:hAnsi="Cera PRO Light"/>
          <w:sz w:val="22"/>
          <w:szCs w:val="22"/>
        </w:rPr>
        <w:t xml:space="preserve">Royal Museums Greenwich comprises the National Maritime Museum, Royal Observatory Greenwich, </w:t>
      </w:r>
      <w:r w:rsidR="004B3D17" w:rsidRPr="005D6E95">
        <w:rPr>
          <w:rFonts w:ascii="Cera PRO Light" w:hAnsi="Cera PRO Light"/>
          <w:sz w:val="22"/>
          <w:szCs w:val="22"/>
        </w:rPr>
        <w:t xml:space="preserve">the </w:t>
      </w:r>
      <w:r w:rsidRPr="005D6E95">
        <w:rPr>
          <w:rFonts w:ascii="Cera PRO Light" w:hAnsi="Cera PRO Light"/>
          <w:sz w:val="22"/>
          <w:szCs w:val="22"/>
        </w:rPr>
        <w:t xml:space="preserve">Queen’s House and </w:t>
      </w:r>
      <w:r w:rsidRPr="005D6E95">
        <w:rPr>
          <w:rFonts w:ascii="Cera PRO Light" w:hAnsi="Cera PRO Light"/>
          <w:i/>
          <w:sz w:val="22"/>
          <w:szCs w:val="22"/>
        </w:rPr>
        <w:t>Cutty Sark</w:t>
      </w:r>
      <w:r w:rsidRPr="005D6E95">
        <w:rPr>
          <w:rFonts w:ascii="Cera PRO Light" w:hAnsi="Cera PRO Light"/>
          <w:sz w:val="22"/>
          <w:szCs w:val="22"/>
        </w:rPr>
        <w:t>.</w:t>
      </w:r>
    </w:p>
    <w:p w14:paraId="781B0D43" w14:textId="77777777" w:rsidR="00570FDC" w:rsidRPr="005D6E95" w:rsidRDefault="00570FDC" w:rsidP="008201CF">
      <w:pPr>
        <w:rPr>
          <w:rFonts w:ascii="Cera PRO Light" w:hAnsi="Cera PRO Light"/>
          <w:b/>
          <w:sz w:val="22"/>
          <w:szCs w:val="22"/>
        </w:rPr>
      </w:pPr>
    </w:p>
    <w:p w14:paraId="40D8B109" w14:textId="279CC0A6" w:rsidR="006B11E2" w:rsidRPr="005D6E95" w:rsidRDefault="00242A61" w:rsidP="008201CF">
      <w:pPr>
        <w:rPr>
          <w:rFonts w:ascii="Cera PRO Light" w:hAnsi="Cera PRO Light"/>
          <w:sz w:val="22"/>
          <w:szCs w:val="22"/>
        </w:rPr>
      </w:pPr>
      <w:r w:rsidRPr="005D6E95">
        <w:rPr>
          <w:rFonts w:ascii="Cera PRO Light" w:hAnsi="Cera PRO Light"/>
          <w:b/>
          <w:sz w:val="22"/>
          <w:szCs w:val="22"/>
        </w:rPr>
        <w:t>School c</w:t>
      </w:r>
      <w:r w:rsidR="008201CF" w:rsidRPr="005D6E95">
        <w:rPr>
          <w:rFonts w:ascii="Cera PRO Light" w:hAnsi="Cera PRO Light"/>
          <w:b/>
          <w:sz w:val="22"/>
          <w:szCs w:val="22"/>
        </w:rPr>
        <w:t>onsent form for photography</w:t>
      </w:r>
      <w:r w:rsidR="00EC5062" w:rsidRPr="005D6E95">
        <w:rPr>
          <w:rFonts w:ascii="Cera PRO Light" w:hAnsi="Cera PRO Light"/>
          <w:b/>
          <w:sz w:val="22"/>
          <w:szCs w:val="22"/>
        </w:rPr>
        <w:t xml:space="preserve"> and filming</w:t>
      </w:r>
      <w:r w:rsidR="006B11E2" w:rsidRPr="005D6E95">
        <w:rPr>
          <w:rFonts w:ascii="Cera PRO Light" w:hAnsi="Cera PRO Light"/>
          <w:b/>
          <w:sz w:val="22"/>
          <w:szCs w:val="22"/>
        </w:rPr>
        <w:t xml:space="preserve"> for </w:t>
      </w:r>
      <w:r w:rsidR="00E834B5" w:rsidRPr="005D6E95">
        <w:rPr>
          <w:rFonts w:ascii="Cera PRO Light" w:hAnsi="Cera PRO Light"/>
          <w:sz w:val="22"/>
          <w:szCs w:val="22"/>
        </w:rPr>
        <w:t>Picture Yourself National Outreach Project</w:t>
      </w:r>
    </w:p>
    <w:p w14:paraId="43977307" w14:textId="24249B67" w:rsidR="005D6E95" w:rsidRPr="005D6E95" w:rsidRDefault="005D6E95" w:rsidP="008201CF">
      <w:pPr>
        <w:rPr>
          <w:rFonts w:ascii="Cera PRO Light" w:hAnsi="Cera PRO Light"/>
          <w:sz w:val="22"/>
          <w:szCs w:val="22"/>
        </w:rPr>
      </w:pPr>
    </w:p>
    <w:p w14:paraId="2B6A7950" w14:textId="3E1DE403" w:rsidR="005D6E95" w:rsidRPr="005D6E95" w:rsidRDefault="005D6E95" w:rsidP="008201CF">
      <w:pPr>
        <w:rPr>
          <w:rFonts w:ascii="Cera PRO Light" w:hAnsi="Cera PRO Light"/>
          <w:sz w:val="22"/>
          <w:szCs w:val="22"/>
        </w:rPr>
      </w:pPr>
      <w:r w:rsidRPr="005D6E95">
        <w:rPr>
          <w:rFonts w:ascii="Cera PRO Light" w:hAnsi="Cera PRO Light"/>
          <w:color w:val="FF0000"/>
          <w:sz w:val="22"/>
          <w:szCs w:val="22"/>
        </w:rPr>
        <w:t>This form must be signed by the Headteacher of the participating school.</w:t>
      </w:r>
    </w:p>
    <w:p w14:paraId="7E288903" w14:textId="77777777" w:rsidR="00242A61" w:rsidRPr="005D6E95" w:rsidRDefault="00242A61" w:rsidP="008201CF">
      <w:pPr>
        <w:rPr>
          <w:rFonts w:ascii="Cera PRO Light" w:hAnsi="Cera PRO Light"/>
          <w:sz w:val="22"/>
          <w:szCs w:val="22"/>
        </w:rPr>
      </w:pPr>
    </w:p>
    <w:p w14:paraId="741D433B" w14:textId="32624A75" w:rsidR="00242A61" w:rsidRPr="005D6E95" w:rsidRDefault="00242A61" w:rsidP="00242A61">
      <w:pPr>
        <w:pStyle w:val="ACEBodyText"/>
        <w:rPr>
          <w:rFonts w:ascii="Cera PRO Light" w:hAnsi="Cera PRO Light"/>
          <w:sz w:val="22"/>
          <w:szCs w:val="22"/>
        </w:rPr>
      </w:pPr>
      <w:r w:rsidRPr="005D6E95">
        <w:rPr>
          <w:rFonts w:ascii="Cera PRO Light" w:hAnsi="Cera PRO Light"/>
          <w:sz w:val="22"/>
          <w:szCs w:val="22"/>
        </w:rPr>
        <w:t>By completing this form, you are agreeing to the School’s participation in the Picture Yourself Project on the terms and conditions below. In particular, by signing below, the School agrees</w:t>
      </w:r>
      <w:r w:rsidR="00562238">
        <w:rPr>
          <w:rFonts w:ascii="Cera PRO Light" w:hAnsi="Cera PRO Light"/>
          <w:sz w:val="22"/>
          <w:szCs w:val="22"/>
        </w:rPr>
        <w:t xml:space="preserve"> that</w:t>
      </w:r>
      <w:r w:rsidRPr="005D6E95">
        <w:rPr>
          <w:rFonts w:ascii="Cera PRO Light" w:hAnsi="Cera PRO Light"/>
          <w:sz w:val="22"/>
          <w:szCs w:val="22"/>
        </w:rPr>
        <w:t xml:space="preserve">: </w:t>
      </w:r>
    </w:p>
    <w:p w14:paraId="21A9141D" w14:textId="77777777" w:rsidR="00242A61" w:rsidRPr="005D6E95" w:rsidRDefault="00242A61" w:rsidP="00242A61">
      <w:pPr>
        <w:pStyle w:val="ACEBodyText"/>
        <w:rPr>
          <w:rFonts w:ascii="Cera PRO Light" w:hAnsi="Cera PRO Light"/>
          <w:sz w:val="22"/>
          <w:szCs w:val="22"/>
        </w:rPr>
      </w:pPr>
    </w:p>
    <w:p w14:paraId="6E7562BE" w14:textId="34667C9E" w:rsidR="00242A61" w:rsidRPr="00326E13" w:rsidRDefault="00242A61" w:rsidP="005D6E95">
      <w:pPr>
        <w:pStyle w:val="ACEBodyText"/>
        <w:numPr>
          <w:ilvl w:val="0"/>
          <w:numId w:val="1"/>
        </w:numPr>
        <w:rPr>
          <w:rFonts w:ascii="Cera PRO Light" w:hAnsi="Cera PRO Light" w:cstheme="minorHAnsi"/>
          <w:bCs/>
          <w:sz w:val="22"/>
          <w:szCs w:val="22"/>
        </w:rPr>
      </w:pPr>
      <w:r w:rsidRPr="005D6E95">
        <w:rPr>
          <w:rFonts w:ascii="Cera PRO Light" w:hAnsi="Cera PRO Light"/>
          <w:sz w:val="22"/>
          <w:szCs w:val="22"/>
        </w:rPr>
        <w:t xml:space="preserve">Royal Museums Greenwich, its subsidiaries and filming partner Chocolate Films, can work with the School to run the project Picture Yourself and include children in your school in </w:t>
      </w:r>
      <w:r w:rsidR="00AC0249" w:rsidRPr="005D6E95">
        <w:rPr>
          <w:rFonts w:ascii="Cera PRO Light" w:hAnsi="Cera PRO Light"/>
          <w:sz w:val="22"/>
          <w:szCs w:val="22"/>
        </w:rPr>
        <w:t>a film comprising recorded Zoom/MS Teams/live sessions. Moving image</w:t>
      </w:r>
      <w:r w:rsidR="005D6E95">
        <w:rPr>
          <w:rFonts w:ascii="Cera PRO Light" w:hAnsi="Cera PRO Light"/>
          <w:sz w:val="22"/>
          <w:szCs w:val="22"/>
        </w:rPr>
        <w:t>s</w:t>
      </w:r>
      <w:r w:rsidR="00AC0249" w:rsidRPr="005D6E95">
        <w:rPr>
          <w:rFonts w:ascii="Cera PRO Light" w:hAnsi="Cera PRO Light"/>
          <w:sz w:val="22"/>
          <w:szCs w:val="22"/>
        </w:rPr>
        <w:t xml:space="preserve"> of children in your school will be included in this film</w:t>
      </w:r>
      <w:r w:rsidR="005D6E95">
        <w:rPr>
          <w:rFonts w:ascii="Cera PRO Light" w:hAnsi="Cera PRO Light"/>
          <w:sz w:val="22"/>
          <w:szCs w:val="22"/>
        </w:rPr>
        <w:t>.</w:t>
      </w:r>
      <w:r w:rsidR="00996C20" w:rsidRPr="00996C20">
        <w:rPr>
          <w:rFonts w:ascii="Calibri" w:hAnsi="Calibri" w:cs="Calibri"/>
          <w:color w:val="000000"/>
          <w:bdr w:val="none" w:sz="0" w:space="0" w:color="auto" w:frame="1"/>
        </w:rPr>
        <w:t xml:space="preserve"> </w:t>
      </w:r>
      <w:r w:rsidR="00AD4559" w:rsidRPr="00326E13">
        <w:rPr>
          <w:rFonts w:ascii="Cera PRO Light" w:hAnsi="Cera PRO Light" w:cs="Calibri"/>
          <w:color w:val="000000"/>
          <w:sz w:val="22"/>
          <w:szCs w:val="22"/>
          <w:shd w:val="clear" w:color="auto" w:fill="FFFFFF"/>
        </w:rPr>
        <w:t>The film will appear on the RMG website and a project microsite.</w:t>
      </w:r>
      <w:r w:rsidR="00AD4559" w:rsidRPr="00326E13">
        <w:rPr>
          <w:rFonts w:ascii="Calibri" w:hAnsi="Calibri" w:cs="Calibri"/>
          <w:color w:val="000000"/>
          <w:sz w:val="22"/>
          <w:szCs w:val="22"/>
          <w:shd w:val="clear" w:color="auto" w:fill="FFFFFF"/>
        </w:rPr>
        <w:t> </w:t>
      </w:r>
      <w:r w:rsidR="00AD4559" w:rsidRPr="00326E13">
        <w:rPr>
          <w:rFonts w:ascii="Cera PRO Light" w:hAnsi="Cera PRO Light" w:cs="Calibri"/>
          <w:color w:val="000000"/>
          <w:sz w:val="22"/>
          <w:szCs w:val="22"/>
          <w:shd w:val="clear" w:color="auto" w:fill="FFFFFF"/>
        </w:rPr>
        <w:t xml:space="preserve"> It will be screened in participating schools and at teacher engagement events at the National Maritime Museum.</w:t>
      </w:r>
    </w:p>
    <w:p w14:paraId="73F97659" w14:textId="02541116" w:rsidR="00242A61" w:rsidRPr="00996C20" w:rsidRDefault="00242A61" w:rsidP="00242A61">
      <w:pPr>
        <w:pStyle w:val="ACEBodyText"/>
        <w:rPr>
          <w:rFonts w:asciiTheme="minorHAnsi" w:hAnsiTheme="minorHAnsi" w:cstheme="minorHAnsi"/>
          <w:sz w:val="22"/>
          <w:szCs w:val="22"/>
        </w:rPr>
      </w:pPr>
    </w:p>
    <w:p w14:paraId="4789E0CA" w14:textId="1181FEFD" w:rsidR="00562238" w:rsidRPr="00562238" w:rsidRDefault="00996C20" w:rsidP="00562238">
      <w:pPr>
        <w:pStyle w:val="ACEBodyText"/>
        <w:numPr>
          <w:ilvl w:val="0"/>
          <w:numId w:val="1"/>
        </w:numPr>
        <w:rPr>
          <w:rFonts w:ascii="Cera PRO Light" w:hAnsi="Cera PRO Light"/>
          <w:bCs/>
          <w:iCs/>
          <w:sz w:val="22"/>
          <w:szCs w:val="22"/>
        </w:rPr>
      </w:pPr>
      <w:r>
        <w:rPr>
          <w:rFonts w:ascii="Cera PRO Light" w:hAnsi="Cera PRO Light"/>
          <w:iCs/>
          <w:sz w:val="22"/>
          <w:szCs w:val="22"/>
        </w:rPr>
        <w:t>B</w:t>
      </w:r>
      <w:r w:rsidR="00562238" w:rsidRPr="00562238">
        <w:rPr>
          <w:rFonts w:ascii="Cera PRO Light" w:hAnsi="Cera PRO Light"/>
          <w:iCs/>
          <w:sz w:val="22"/>
          <w:szCs w:val="22"/>
        </w:rPr>
        <w:t>efore allowing a pupil to appear in the film, written permission has been obtained from the pupil’s parent, carer, or other holder of parental responsibility using your school</w:t>
      </w:r>
      <w:r w:rsidR="00562238">
        <w:rPr>
          <w:rFonts w:ascii="Cera PRO Light" w:hAnsi="Cera PRO Light"/>
          <w:iCs/>
          <w:sz w:val="22"/>
          <w:szCs w:val="22"/>
        </w:rPr>
        <w:t xml:space="preserve">’s </w:t>
      </w:r>
      <w:r w:rsidR="00562238" w:rsidRPr="00562238">
        <w:rPr>
          <w:rFonts w:ascii="Cera PRO Light" w:hAnsi="Cera PRO Light"/>
          <w:iCs/>
          <w:sz w:val="22"/>
          <w:szCs w:val="22"/>
        </w:rPr>
        <w:t xml:space="preserve">consent form. </w:t>
      </w:r>
      <w:r w:rsidR="00562238">
        <w:rPr>
          <w:rFonts w:ascii="Cera PRO Light" w:hAnsi="Cera PRO Light"/>
          <w:bCs/>
          <w:iCs/>
          <w:sz w:val="22"/>
          <w:szCs w:val="22"/>
        </w:rPr>
        <w:t xml:space="preserve">The school </w:t>
      </w:r>
      <w:r w:rsidR="00562238" w:rsidRPr="00562238">
        <w:rPr>
          <w:rFonts w:ascii="Cera PRO Light" w:hAnsi="Cera PRO Light"/>
          <w:sz w:val="22"/>
          <w:szCs w:val="22"/>
        </w:rPr>
        <w:t>shall</w:t>
      </w:r>
      <w:r w:rsidR="00242A61" w:rsidRPr="00562238">
        <w:rPr>
          <w:rFonts w:ascii="Cera PRO Light" w:hAnsi="Cera PRO Light"/>
          <w:sz w:val="22"/>
          <w:szCs w:val="22"/>
        </w:rPr>
        <w:t xml:space="preserve"> </w:t>
      </w:r>
      <w:r w:rsidR="00562238">
        <w:rPr>
          <w:rFonts w:ascii="Cera PRO Light" w:hAnsi="Cera PRO Light"/>
          <w:sz w:val="22"/>
          <w:szCs w:val="22"/>
        </w:rPr>
        <w:t xml:space="preserve">also </w:t>
      </w:r>
      <w:r w:rsidR="00242A61" w:rsidRPr="00562238">
        <w:rPr>
          <w:rFonts w:ascii="Cera PRO Light" w:hAnsi="Cera PRO Light"/>
          <w:sz w:val="22"/>
          <w:szCs w:val="22"/>
        </w:rPr>
        <w:t xml:space="preserve">obtain </w:t>
      </w:r>
      <w:r w:rsidR="0037137A">
        <w:rPr>
          <w:rFonts w:ascii="Cera PRO Light" w:hAnsi="Cera PRO Light"/>
          <w:sz w:val="22"/>
          <w:szCs w:val="22"/>
        </w:rPr>
        <w:t xml:space="preserve">consent of any </w:t>
      </w:r>
      <w:r w:rsidR="00242A61" w:rsidRPr="00562238">
        <w:rPr>
          <w:rFonts w:ascii="Cera PRO Light" w:hAnsi="Cera PRO Light"/>
          <w:sz w:val="22"/>
          <w:szCs w:val="22"/>
        </w:rPr>
        <w:t>teaching and support staff</w:t>
      </w:r>
      <w:r w:rsidR="0037137A">
        <w:rPr>
          <w:rFonts w:ascii="Cera PRO Light" w:hAnsi="Cera PRO Light"/>
          <w:sz w:val="22"/>
          <w:szCs w:val="22"/>
        </w:rPr>
        <w:t xml:space="preserve"> involved. </w:t>
      </w:r>
      <w:r w:rsidR="00242A61" w:rsidRPr="00562238">
        <w:rPr>
          <w:rFonts w:ascii="Cera PRO Light" w:hAnsi="Cera PRO Light"/>
          <w:sz w:val="22"/>
          <w:szCs w:val="22"/>
        </w:rPr>
        <w:t xml:space="preserve"> </w:t>
      </w:r>
      <w:r w:rsidR="00562238" w:rsidRPr="00562238">
        <w:rPr>
          <w:rFonts w:ascii="Cera PRO Light" w:hAnsi="Cera PRO Light"/>
          <w:snapToGrid w:val="0"/>
          <w:sz w:val="22"/>
          <w:szCs w:val="22"/>
        </w:rPr>
        <w:t xml:space="preserve">The school takes full responsibility for these forms being correctly completed and for the secure storage and retention of these according to UK Data Protection law. </w:t>
      </w:r>
      <w:r w:rsidR="00242A61" w:rsidRPr="00562238">
        <w:rPr>
          <w:rFonts w:ascii="Cera PRO Light" w:hAnsi="Cera PRO Light"/>
          <w:snapToGrid w:val="0"/>
          <w:sz w:val="22"/>
          <w:szCs w:val="22"/>
        </w:rPr>
        <w:t>Children whose parents or carers have not signed and returned the consent form can still participate in any class acti</w:t>
      </w:r>
      <w:r w:rsidR="00AC0249" w:rsidRPr="00562238">
        <w:rPr>
          <w:rFonts w:ascii="Cera PRO Light" w:hAnsi="Cera PRO Light"/>
          <w:snapToGrid w:val="0"/>
          <w:sz w:val="22"/>
          <w:szCs w:val="22"/>
        </w:rPr>
        <w:t>vity but will not appear in the film</w:t>
      </w:r>
      <w:r w:rsidR="00562238" w:rsidRPr="00562238">
        <w:rPr>
          <w:rFonts w:ascii="Cera PRO Light" w:hAnsi="Cera PRO Light"/>
          <w:snapToGrid w:val="0"/>
          <w:sz w:val="22"/>
          <w:szCs w:val="22"/>
        </w:rPr>
        <w:t xml:space="preserve">.  </w:t>
      </w:r>
      <w:r w:rsidR="00562238" w:rsidRPr="00562238">
        <w:rPr>
          <w:rFonts w:ascii="Cera PRO Light" w:hAnsi="Cera PRO Light"/>
          <w:iCs/>
          <w:sz w:val="22"/>
          <w:szCs w:val="22"/>
        </w:rPr>
        <w:t>If a pupil’s parents or carers have not given consent (or they do not return the consent form) you must tell us so that the pupil does not participate in those parts of the Project and the</w:t>
      </w:r>
      <w:r w:rsidR="0037137A">
        <w:rPr>
          <w:rFonts w:ascii="Cera PRO Light" w:hAnsi="Cera PRO Light"/>
          <w:iCs/>
          <w:sz w:val="22"/>
          <w:szCs w:val="22"/>
        </w:rPr>
        <w:t>ir</w:t>
      </w:r>
      <w:r w:rsidR="00562238" w:rsidRPr="00562238">
        <w:rPr>
          <w:rFonts w:ascii="Cera PRO Light" w:hAnsi="Cera PRO Light"/>
          <w:iCs/>
          <w:sz w:val="22"/>
          <w:szCs w:val="22"/>
        </w:rPr>
        <w:t xml:space="preserve"> wishes are respected.</w:t>
      </w:r>
    </w:p>
    <w:p w14:paraId="0CC38E54" w14:textId="77777777" w:rsidR="00562238" w:rsidRPr="00484D8D" w:rsidRDefault="00562238" w:rsidP="00484D8D">
      <w:pPr>
        <w:rPr>
          <w:rFonts w:ascii="Cera PRO Light" w:hAnsi="Cera PRO Light"/>
          <w:iCs/>
          <w:sz w:val="22"/>
          <w:szCs w:val="22"/>
        </w:rPr>
      </w:pPr>
    </w:p>
    <w:p w14:paraId="2F9C319B" w14:textId="7C4B1F2F" w:rsidR="00AB40A9" w:rsidRPr="00AB40A9" w:rsidRDefault="00AB40A9" w:rsidP="00AB40A9">
      <w:pPr>
        <w:pStyle w:val="ACEBodyText"/>
        <w:numPr>
          <w:ilvl w:val="0"/>
          <w:numId w:val="1"/>
        </w:numPr>
        <w:rPr>
          <w:rFonts w:ascii="Cera PRO" w:hAnsi="Cera PRO"/>
          <w:iCs/>
          <w:sz w:val="22"/>
          <w:szCs w:val="22"/>
        </w:rPr>
      </w:pPr>
      <w:r>
        <w:rPr>
          <w:rFonts w:ascii="Cera PRO Light" w:hAnsi="Cera PRO Light"/>
          <w:iCs/>
          <w:sz w:val="22"/>
          <w:szCs w:val="22"/>
        </w:rPr>
        <w:t>RMG will not record the names of any individual pupils within the film but will only identify the school by name unless</w:t>
      </w:r>
      <w:r>
        <w:rPr>
          <w:rFonts w:ascii="Calibri" w:hAnsi="Calibri" w:cs="Calibri"/>
          <w:color w:val="000000"/>
          <w:shd w:val="clear" w:color="auto" w:fill="FFFFFF"/>
        </w:rPr>
        <w:t xml:space="preserve"> </w:t>
      </w:r>
      <w:r>
        <w:rPr>
          <w:rFonts w:ascii="Cera PRO" w:hAnsi="Cera PRO" w:cs="Calibri"/>
          <w:color w:val="000000"/>
          <w:sz w:val="22"/>
          <w:szCs w:val="22"/>
          <w:shd w:val="clear" w:color="auto" w:fill="FFFFFF"/>
        </w:rPr>
        <w:t xml:space="preserve">their speech is chosen to be filmed individually. In which case, pupils will be asked to complete an individual consent form and return this to the National Maritime Museum. </w:t>
      </w:r>
    </w:p>
    <w:p w14:paraId="68F843B6" w14:textId="77777777" w:rsidR="00AB40A9" w:rsidRDefault="00AB40A9" w:rsidP="00AB40A9">
      <w:pPr>
        <w:pStyle w:val="ACEBodyText"/>
        <w:rPr>
          <w:rFonts w:ascii="Cera PRO" w:hAnsi="Cera PRO"/>
          <w:iCs/>
          <w:sz w:val="22"/>
          <w:szCs w:val="22"/>
        </w:rPr>
      </w:pPr>
    </w:p>
    <w:p w14:paraId="1D4E86A8" w14:textId="77777777" w:rsidR="00562238" w:rsidRPr="00AB40A9" w:rsidRDefault="00562238" w:rsidP="00AB40A9">
      <w:pPr>
        <w:pStyle w:val="ACEBodyText"/>
        <w:numPr>
          <w:ilvl w:val="0"/>
          <w:numId w:val="1"/>
        </w:numPr>
        <w:rPr>
          <w:rFonts w:ascii="Cera PRO Light" w:hAnsi="Cera PRO Light"/>
          <w:bCs/>
          <w:iCs/>
          <w:sz w:val="22"/>
          <w:szCs w:val="22"/>
        </w:rPr>
      </w:pPr>
      <w:r w:rsidRPr="00AB40A9">
        <w:rPr>
          <w:rFonts w:ascii="Cera PRO Light" w:hAnsi="Cera PRO Light"/>
          <w:iCs/>
          <w:sz w:val="22"/>
          <w:szCs w:val="22"/>
        </w:rPr>
        <w:t xml:space="preserve">Royal Museums Greenwich is the sole owner or licensee of all rights (including copyright and other intellectual property rights) subsisting in the Project or arising from participation in the Project. </w:t>
      </w:r>
    </w:p>
    <w:p w14:paraId="6890AAE7" w14:textId="77777777" w:rsidR="00562238" w:rsidRDefault="00562238" w:rsidP="00562238">
      <w:pPr>
        <w:pStyle w:val="ListParagraph"/>
        <w:rPr>
          <w:rFonts w:ascii="Cera PRO Light" w:hAnsi="Cera PRO Light"/>
          <w:iCs/>
          <w:sz w:val="22"/>
          <w:szCs w:val="22"/>
        </w:rPr>
      </w:pPr>
    </w:p>
    <w:p w14:paraId="1D169B6B" w14:textId="3CFAFDED" w:rsidR="00562238" w:rsidRPr="00562238" w:rsidRDefault="00562238" w:rsidP="00562238">
      <w:pPr>
        <w:pStyle w:val="ACEBodyText"/>
        <w:numPr>
          <w:ilvl w:val="0"/>
          <w:numId w:val="1"/>
        </w:numPr>
        <w:rPr>
          <w:rFonts w:ascii="Cera PRO Light" w:hAnsi="Cera PRO Light"/>
          <w:bCs/>
          <w:iCs/>
          <w:sz w:val="22"/>
          <w:szCs w:val="22"/>
        </w:rPr>
      </w:pPr>
      <w:r w:rsidRPr="00562238">
        <w:rPr>
          <w:rFonts w:ascii="Cera PRO Light" w:hAnsi="Cera PRO Light"/>
          <w:iCs/>
          <w:sz w:val="22"/>
          <w:szCs w:val="22"/>
        </w:rPr>
        <w:t xml:space="preserve">Royal Museums Greenwich </w:t>
      </w:r>
      <w:r>
        <w:rPr>
          <w:rFonts w:ascii="Cera PRO Light" w:hAnsi="Cera PRO Light"/>
          <w:iCs/>
          <w:sz w:val="22"/>
          <w:szCs w:val="22"/>
        </w:rPr>
        <w:t>may</w:t>
      </w:r>
      <w:r w:rsidRPr="00562238">
        <w:rPr>
          <w:rFonts w:ascii="Cera PRO Light" w:hAnsi="Cera PRO Light"/>
          <w:iCs/>
          <w:sz w:val="22"/>
          <w:szCs w:val="22"/>
        </w:rPr>
        <w:t xml:space="preserve"> store a digital copy of the film in secure storage in perpetuity within the RMG archives.</w:t>
      </w:r>
    </w:p>
    <w:p w14:paraId="07550668" w14:textId="77777777" w:rsidR="00562238" w:rsidRPr="00562238" w:rsidRDefault="00562238" w:rsidP="00562238">
      <w:pPr>
        <w:ind w:left="360"/>
        <w:rPr>
          <w:rFonts w:ascii="Cera PRO Light" w:hAnsi="Cera PRO Light" w:cs="Arial"/>
          <w:iCs/>
          <w:sz w:val="22"/>
          <w:szCs w:val="22"/>
        </w:rPr>
      </w:pPr>
    </w:p>
    <w:p w14:paraId="2EB2D311" w14:textId="6F98A205" w:rsidR="00562238" w:rsidRPr="00562238" w:rsidRDefault="00562238" w:rsidP="00562238">
      <w:pPr>
        <w:rPr>
          <w:rFonts w:ascii="Cera PRO Light" w:hAnsi="Cera PRO Light"/>
          <w:b/>
          <w:iCs/>
          <w:sz w:val="22"/>
          <w:szCs w:val="22"/>
        </w:rPr>
      </w:pPr>
      <w:r w:rsidRPr="00562238">
        <w:rPr>
          <w:rFonts w:ascii="Cera PRO Light" w:hAnsi="Cera PRO Light" w:cs="Arial"/>
          <w:iCs/>
          <w:sz w:val="22"/>
          <w:szCs w:val="22"/>
        </w:rPr>
        <w:t>These terms and conditions shall be governed by, and interpreted in accordance with, the laws of England and Wales, whose Courts shall, in the event of any dispute, have jurisdiction</w:t>
      </w:r>
      <w:r w:rsidR="0037137A">
        <w:rPr>
          <w:rFonts w:ascii="Cera PRO Light" w:hAnsi="Cera PRO Light" w:cs="Arial"/>
          <w:iCs/>
          <w:sz w:val="22"/>
          <w:szCs w:val="22"/>
        </w:rPr>
        <w:t>.</w:t>
      </w:r>
    </w:p>
    <w:p w14:paraId="52324F94" w14:textId="77777777" w:rsidR="00562238" w:rsidRPr="005D6E95" w:rsidRDefault="00562238" w:rsidP="008201CF">
      <w:pPr>
        <w:rPr>
          <w:rFonts w:ascii="Cera PRO Light" w:hAnsi="Cera PRO Light"/>
          <w:b/>
          <w:sz w:val="22"/>
          <w:szCs w:val="22"/>
        </w:rPr>
      </w:pPr>
    </w:p>
    <w:p w14:paraId="6E1FCF05" w14:textId="77777777" w:rsidR="00A11946" w:rsidRPr="005D6E95" w:rsidRDefault="00A11946" w:rsidP="008201CF">
      <w:pPr>
        <w:rPr>
          <w:rFonts w:ascii="Cera PRO Light" w:hAnsi="Cera PRO Light"/>
          <w:b/>
          <w:sz w:val="22"/>
          <w:szCs w:val="22"/>
        </w:rPr>
      </w:pPr>
    </w:p>
    <w:p w14:paraId="761F5F1B" w14:textId="77777777" w:rsidR="00E517EE" w:rsidRDefault="00E517EE" w:rsidP="008201CF">
      <w:pPr>
        <w:rPr>
          <w:rFonts w:ascii="Cera PRO Light" w:hAnsi="Cera PRO Light"/>
          <w:sz w:val="22"/>
          <w:szCs w:val="22"/>
        </w:rPr>
      </w:pPr>
    </w:p>
    <w:p w14:paraId="3164BDB0" w14:textId="657D8293" w:rsidR="00EF5089" w:rsidRPr="005D6E95" w:rsidRDefault="00E517EE" w:rsidP="008201CF">
      <w:pPr>
        <w:rPr>
          <w:rFonts w:ascii="Cera PRO Light" w:hAnsi="Cera PRO Light"/>
          <w:sz w:val="22"/>
          <w:szCs w:val="22"/>
        </w:rPr>
      </w:pPr>
      <w:r>
        <w:rPr>
          <w:rFonts w:ascii="Cera PRO Light" w:hAnsi="Cera PRO Light"/>
          <w:sz w:val="22"/>
          <w:szCs w:val="22"/>
        </w:rPr>
        <w:br w:type="page"/>
      </w:r>
      <w:r w:rsidR="00E2702A" w:rsidRPr="005D6E95">
        <w:rPr>
          <w:rFonts w:ascii="Cera PRO Light" w:hAnsi="Cera PRO Light"/>
          <w:sz w:val="22"/>
          <w:szCs w:val="22"/>
        </w:rPr>
        <w:lastRenderedPageBreak/>
        <w:t>Use of personal data</w:t>
      </w:r>
    </w:p>
    <w:p w14:paraId="6BD43BFE" w14:textId="77777777" w:rsidR="009958E7" w:rsidRPr="005D6E95" w:rsidRDefault="00EF5089" w:rsidP="009958E7">
      <w:pPr>
        <w:rPr>
          <w:rFonts w:ascii="Cera PRO Light" w:hAnsi="Cera PRO Light" w:cs="Tahoma"/>
          <w:iCs/>
          <w:sz w:val="22"/>
          <w:szCs w:val="22"/>
        </w:rPr>
      </w:pPr>
      <w:r w:rsidRPr="005D6E95">
        <w:rPr>
          <w:rFonts w:ascii="Cera PRO Light" w:hAnsi="Cera PRO Light"/>
          <w:sz w:val="22"/>
          <w:szCs w:val="22"/>
        </w:rPr>
        <w:t>I understand that this consent form will be kept for as long as the</w:t>
      </w:r>
      <w:r w:rsidR="00484D8D">
        <w:rPr>
          <w:rFonts w:ascii="Cera PRO Light" w:hAnsi="Cera PRO Light"/>
          <w:sz w:val="22"/>
          <w:szCs w:val="22"/>
        </w:rPr>
        <w:t xml:space="preserve"> film</w:t>
      </w:r>
      <w:r w:rsidRPr="005D6E95">
        <w:rPr>
          <w:rFonts w:ascii="Cera PRO Light" w:hAnsi="Cera PRO Light"/>
          <w:sz w:val="22"/>
          <w:szCs w:val="22"/>
        </w:rPr>
        <w:t xml:space="preserve"> </w:t>
      </w:r>
      <w:r w:rsidR="00EC5062" w:rsidRPr="005D6E95">
        <w:rPr>
          <w:rFonts w:ascii="Cera PRO Light" w:hAnsi="Cera PRO Light"/>
          <w:sz w:val="22"/>
          <w:szCs w:val="22"/>
        </w:rPr>
        <w:t>is</w:t>
      </w:r>
      <w:r w:rsidRPr="005D6E95">
        <w:rPr>
          <w:rFonts w:ascii="Cera PRO Light" w:hAnsi="Cera PRO Light"/>
          <w:sz w:val="22"/>
          <w:szCs w:val="22"/>
        </w:rPr>
        <w:t xml:space="preserve"> retained by the Museum.  If selected for archival purpose</w:t>
      </w:r>
      <w:r w:rsidR="00954A3D" w:rsidRPr="005D6E95">
        <w:rPr>
          <w:rFonts w:ascii="Cera PRO Light" w:hAnsi="Cera PRO Light"/>
          <w:sz w:val="22"/>
          <w:szCs w:val="22"/>
        </w:rPr>
        <w:t>s the Museum may retain both this consent</w:t>
      </w:r>
      <w:r w:rsidRPr="005D6E95">
        <w:rPr>
          <w:rFonts w:ascii="Cera PRO Light" w:hAnsi="Cera PRO Light"/>
          <w:sz w:val="22"/>
          <w:szCs w:val="22"/>
        </w:rPr>
        <w:t xml:space="preserve"> form and the</w:t>
      </w:r>
      <w:r w:rsidR="00484D8D">
        <w:rPr>
          <w:rFonts w:ascii="Cera PRO Light" w:hAnsi="Cera PRO Light"/>
          <w:sz w:val="22"/>
          <w:szCs w:val="22"/>
        </w:rPr>
        <w:t xml:space="preserve"> film</w:t>
      </w:r>
      <w:r w:rsidRPr="005D6E95">
        <w:rPr>
          <w:rFonts w:ascii="Cera PRO Light" w:hAnsi="Cera PRO Light"/>
          <w:sz w:val="22"/>
          <w:szCs w:val="22"/>
        </w:rPr>
        <w:t xml:space="preserve"> permanently.  </w:t>
      </w:r>
      <w:r w:rsidR="009958E7" w:rsidRPr="005D6E95">
        <w:rPr>
          <w:rFonts w:ascii="Cera PRO Light" w:hAnsi="Cera PRO Light" w:cs="Tahoma"/>
          <w:iCs/>
          <w:sz w:val="22"/>
          <w:szCs w:val="22"/>
        </w:rPr>
        <w:t xml:space="preserve">If you have a question about the way we handle your personal information please in the first instance contact the Governance and Museum Records Manager, Royal Museums Greenwich. </w:t>
      </w:r>
    </w:p>
    <w:p w14:paraId="00CDC8C8" w14:textId="480E700A" w:rsidR="00E2702A" w:rsidRPr="005D6E95" w:rsidRDefault="00E2702A" w:rsidP="00E2702A">
      <w:pPr>
        <w:rPr>
          <w:rFonts w:ascii="Cera PRO Light" w:hAnsi="Cera PRO Light" w:cs="Tahoma"/>
          <w:iCs/>
          <w:sz w:val="22"/>
          <w:szCs w:val="22"/>
        </w:rPr>
      </w:pPr>
    </w:p>
    <w:p w14:paraId="719C4AD7" w14:textId="77777777" w:rsidR="00AC0249" w:rsidRPr="005D6E95" w:rsidRDefault="00AC0249" w:rsidP="00E2702A">
      <w:pPr>
        <w:rPr>
          <w:rFonts w:ascii="Cera PRO Light" w:hAnsi="Cera PRO Light" w:cs="Tahoma"/>
          <w:iCs/>
          <w:sz w:val="22"/>
          <w:szCs w:val="22"/>
        </w:rPr>
      </w:pPr>
    </w:p>
    <w:p w14:paraId="564AB77B" w14:textId="77777777" w:rsidR="00EF5089" w:rsidRPr="005D6E95" w:rsidRDefault="00EF5089" w:rsidP="008201CF">
      <w:pPr>
        <w:rPr>
          <w:rFonts w:ascii="Cera PRO Light" w:hAnsi="Cera PRO Light"/>
          <w:sz w:val="22"/>
          <w:szCs w:val="22"/>
        </w:rPr>
      </w:pPr>
    </w:p>
    <w:p w14:paraId="29962B54" w14:textId="26CF9E7A" w:rsidR="005D6E95" w:rsidRPr="005D6E95" w:rsidRDefault="00484D8D" w:rsidP="005D6E95">
      <w:pPr>
        <w:rPr>
          <w:rFonts w:ascii="Cera PRO Light" w:hAnsi="Cera PRO Light"/>
          <w:sz w:val="22"/>
          <w:szCs w:val="22"/>
        </w:rPr>
      </w:pPr>
      <w:r>
        <w:rPr>
          <w:rFonts w:ascii="Cera PRO Light" w:hAnsi="Cera PRO Light"/>
          <w:sz w:val="22"/>
          <w:szCs w:val="22"/>
        </w:rPr>
        <w:t>N</w:t>
      </w:r>
      <w:r w:rsidR="005D6E95" w:rsidRPr="005D6E95">
        <w:rPr>
          <w:rFonts w:ascii="Cera PRO Light" w:hAnsi="Cera PRO Light"/>
          <w:sz w:val="22"/>
          <w:szCs w:val="22"/>
        </w:rPr>
        <w:t xml:space="preserve">ame of school and year group to be photographed/filmed: </w:t>
      </w:r>
    </w:p>
    <w:p w14:paraId="0108F79B" w14:textId="77777777" w:rsidR="005D6E95" w:rsidRPr="005D6E95" w:rsidRDefault="005D6E95" w:rsidP="005D6E95">
      <w:pPr>
        <w:rPr>
          <w:rFonts w:ascii="Cera PRO Light" w:hAnsi="Cera PRO Light"/>
          <w:sz w:val="22"/>
          <w:szCs w:val="22"/>
        </w:rPr>
      </w:pPr>
    </w:p>
    <w:p w14:paraId="500FB0BA" w14:textId="77777777" w:rsidR="005D6E95" w:rsidRPr="005D6E95" w:rsidRDefault="005D6E95" w:rsidP="005D6E95">
      <w:pPr>
        <w:rPr>
          <w:rFonts w:ascii="Cera PRO Light" w:hAnsi="Cera PRO Light"/>
          <w:sz w:val="22"/>
          <w:szCs w:val="22"/>
        </w:rPr>
      </w:pPr>
      <w:r w:rsidRPr="005D6E95">
        <w:rPr>
          <w:rFonts w:ascii="Cera PRO Light" w:hAnsi="Cera PRO Light"/>
          <w:sz w:val="22"/>
          <w:szCs w:val="22"/>
        </w:rPr>
        <w:t>…………………………………………………………………………………………………………………………………..</w:t>
      </w:r>
    </w:p>
    <w:p w14:paraId="04FBAAFD" w14:textId="77777777" w:rsidR="005D6E95" w:rsidRPr="005D6E95" w:rsidRDefault="005D6E95" w:rsidP="005D6E95">
      <w:pPr>
        <w:rPr>
          <w:rFonts w:ascii="Cera PRO Light" w:hAnsi="Cera PRO Light"/>
          <w:sz w:val="22"/>
          <w:szCs w:val="22"/>
        </w:rPr>
      </w:pPr>
    </w:p>
    <w:p w14:paraId="45DB5B91" w14:textId="34264073" w:rsidR="005D6E95" w:rsidRPr="005D6E95" w:rsidRDefault="005D6E95" w:rsidP="005D6E95">
      <w:pPr>
        <w:rPr>
          <w:rFonts w:ascii="Cera PRO Light" w:hAnsi="Cera PRO Light"/>
          <w:sz w:val="22"/>
          <w:szCs w:val="22"/>
        </w:rPr>
      </w:pPr>
      <w:r w:rsidRPr="005D6E95">
        <w:rPr>
          <w:rFonts w:ascii="Cera PRO Light" w:hAnsi="Cera PRO Light"/>
          <w:sz w:val="22"/>
          <w:szCs w:val="22"/>
        </w:rPr>
        <w:t xml:space="preserve">Name of head teacher responsible: </w:t>
      </w:r>
      <w:r w:rsidRPr="005D6E95">
        <w:rPr>
          <w:rFonts w:ascii="Cera PRO Light" w:hAnsi="Cera PRO Light"/>
          <w:sz w:val="22"/>
          <w:szCs w:val="22"/>
        </w:rPr>
        <w:tab/>
      </w:r>
    </w:p>
    <w:p w14:paraId="0B54913C" w14:textId="77777777" w:rsidR="005D6E95" w:rsidRPr="005D6E95" w:rsidRDefault="005D6E95" w:rsidP="005D6E95">
      <w:pPr>
        <w:rPr>
          <w:rFonts w:ascii="Cera PRO Light" w:hAnsi="Cera PRO Light"/>
          <w:sz w:val="22"/>
          <w:szCs w:val="22"/>
        </w:rPr>
      </w:pPr>
    </w:p>
    <w:p w14:paraId="4654702E" w14:textId="77777777" w:rsidR="005D6E95" w:rsidRPr="005D6E95" w:rsidRDefault="005D6E95" w:rsidP="005D6E95">
      <w:pPr>
        <w:tabs>
          <w:tab w:val="left" w:pos="4962"/>
        </w:tabs>
        <w:rPr>
          <w:rFonts w:ascii="Cera PRO Light" w:hAnsi="Cera PRO Light"/>
          <w:sz w:val="22"/>
          <w:szCs w:val="22"/>
        </w:rPr>
      </w:pPr>
      <w:r w:rsidRPr="005D6E95">
        <w:rPr>
          <w:rFonts w:ascii="Cera PRO Light" w:hAnsi="Cera PRO Light"/>
          <w:sz w:val="22"/>
          <w:szCs w:val="22"/>
        </w:rPr>
        <w:t>…………………………………………………………………………………………………………………………………..</w:t>
      </w:r>
    </w:p>
    <w:p w14:paraId="30607632" w14:textId="77777777" w:rsidR="005D6E95" w:rsidRPr="005D6E95" w:rsidRDefault="005D6E95" w:rsidP="005D6E95">
      <w:pPr>
        <w:rPr>
          <w:rFonts w:ascii="Cera PRO Light" w:hAnsi="Cera PRO Light"/>
          <w:sz w:val="22"/>
          <w:szCs w:val="22"/>
        </w:rPr>
      </w:pPr>
    </w:p>
    <w:p w14:paraId="7FA31BB3" w14:textId="77777777" w:rsidR="005D6E95" w:rsidRPr="005D6E95" w:rsidRDefault="005D6E95" w:rsidP="005D6E95">
      <w:pPr>
        <w:rPr>
          <w:rFonts w:ascii="Cera PRO Light" w:hAnsi="Cera PRO Light"/>
          <w:sz w:val="22"/>
          <w:szCs w:val="22"/>
        </w:rPr>
      </w:pPr>
      <w:r w:rsidRPr="005D6E95">
        <w:rPr>
          <w:rFonts w:ascii="Cera PRO Light" w:hAnsi="Cera PRO Light"/>
          <w:sz w:val="22"/>
          <w:szCs w:val="22"/>
        </w:rPr>
        <w:t xml:space="preserve">Telephone: </w:t>
      </w:r>
      <w:r w:rsidRPr="005D6E95">
        <w:rPr>
          <w:rFonts w:ascii="Cera PRO Light" w:hAnsi="Cera PRO Light"/>
          <w:sz w:val="22"/>
          <w:szCs w:val="22"/>
        </w:rPr>
        <w:tab/>
        <w:t>……………………………………………………………………………………………………………..</w:t>
      </w:r>
    </w:p>
    <w:p w14:paraId="2F6AA36E" w14:textId="77777777" w:rsidR="005D6E95" w:rsidRPr="005D6E95" w:rsidRDefault="005D6E95" w:rsidP="005D6E95">
      <w:pPr>
        <w:rPr>
          <w:rFonts w:ascii="Cera PRO Light" w:hAnsi="Cera PRO Light"/>
          <w:sz w:val="22"/>
          <w:szCs w:val="22"/>
        </w:rPr>
      </w:pPr>
    </w:p>
    <w:p w14:paraId="290C811D" w14:textId="77777777" w:rsidR="005D6E95" w:rsidRPr="005D6E95" w:rsidRDefault="005D6E95" w:rsidP="005D6E95">
      <w:pPr>
        <w:rPr>
          <w:rFonts w:ascii="Cera PRO Light" w:hAnsi="Cera PRO Light"/>
          <w:sz w:val="22"/>
          <w:szCs w:val="22"/>
        </w:rPr>
      </w:pPr>
      <w:r w:rsidRPr="005D6E95">
        <w:rPr>
          <w:rFonts w:ascii="Cera PRO Light" w:hAnsi="Cera PRO Light"/>
          <w:sz w:val="22"/>
          <w:szCs w:val="22"/>
        </w:rPr>
        <w:t xml:space="preserve">Email: </w:t>
      </w:r>
      <w:r w:rsidRPr="005D6E95">
        <w:rPr>
          <w:rFonts w:ascii="Cera PRO Light" w:hAnsi="Cera PRO Light"/>
          <w:sz w:val="22"/>
          <w:szCs w:val="22"/>
        </w:rPr>
        <w:tab/>
        <w:t>……………………………………………………………………………………………………………..</w:t>
      </w:r>
    </w:p>
    <w:p w14:paraId="5FC1FA51" w14:textId="77777777" w:rsidR="005D6E95" w:rsidRPr="005D6E95" w:rsidRDefault="005D6E95" w:rsidP="005D6E95">
      <w:pPr>
        <w:rPr>
          <w:rFonts w:ascii="Cera PRO Light" w:hAnsi="Cera PRO Light"/>
          <w:sz w:val="22"/>
          <w:szCs w:val="22"/>
        </w:rPr>
      </w:pPr>
    </w:p>
    <w:p w14:paraId="0B6DCB78" w14:textId="29924E08" w:rsidR="00954AD3" w:rsidRPr="005D6E95" w:rsidRDefault="00484D8D" w:rsidP="005A74EA">
      <w:pPr>
        <w:rPr>
          <w:rFonts w:ascii="Cera PRO Light" w:hAnsi="Cera PRO Light"/>
          <w:sz w:val="22"/>
          <w:szCs w:val="22"/>
        </w:rPr>
      </w:pPr>
      <w:r>
        <w:rPr>
          <w:rFonts w:ascii="Cera PRO Light" w:hAnsi="Cera PRO Light"/>
          <w:sz w:val="22"/>
          <w:szCs w:val="22"/>
        </w:rPr>
        <w:t>Pl</w:t>
      </w:r>
      <w:r w:rsidR="00E2702A" w:rsidRPr="005D6E95">
        <w:rPr>
          <w:rFonts w:ascii="Cera PRO Light" w:hAnsi="Cera PRO Light"/>
          <w:sz w:val="22"/>
          <w:szCs w:val="22"/>
        </w:rPr>
        <w:t xml:space="preserve">ease sign below to confirm that you have read and accept the above </w:t>
      </w:r>
      <w:r>
        <w:rPr>
          <w:rFonts w:ascii="Cera PRO Light" w:hAnsi="Cera PRO Light"/>
          <w:sz w:val="22"/>
          <w:szCs w:val="22"/>
        </w:rPr>
        <w:t>terms</w:t>
      </w:r>
      <w:r w:rsidR="00B339CE" w:rsidRPr="005D6E95">
        <w:rPr>
          <w:rFonts w:ascii="Cera PRO Light" w:hAnsi="Cera PRO Light"/>
          <w:sz w:val="22"/>
          <w:szCs w:val="22"/>
        </w:rPr>
        <w:t>.</w:t>
      </w:r>
    </w:p>
    <w:p w14:paraId="0E236FA5" w14:textId="77777777" w:rsidR="00E2702A" w:rsidRPr="005D6E95" w:rsidRDefault="00E2702A" w:rsidP="005A74EA">
      <w:pPr>
        <w:rPr>
          <w:rFonts w:ascii="Cera PRO Light" w:hAnsi="Cera PRO Light"/>
          <w:sz w:val="22"/>
          <w:szCs w:val="22"/>
        </w:rPr>
      </w:pPr>
    </w:p>
    <w:p w14:paraId="007ED780" w14:textId="77777777" w:rsidR="005A74EA" w:rsidRPr="005D6E95" w:rsidRDefault="005A74EA" w:rsidP="005A74EA">
      <w:pPr>
        <w:rPr>
          <w:rFonts w:ascii="Cera PRO Light" w:hAnsi="Cera PRO Light"/>
          <w:sz w:val="22"/>
          <w:szCs w:val="22"/>
        </w:rPr>
      </w:pPr>
      <w:r w:rsidRPr="005D6E95">
        <w:rPr>
          <w:rFonts w:ascii="Cera PRO Light" w:hAnsi="Cera PRO Light"/>
          <w:sz w:val="22"/>
          <w:szCs w:val="22"/>
        </w:rPr>
        <w:t xml:space="preserve">Signature: </w:t>
      </w:r>
      <w:r w:rsidRPr="005D6E95">
        <w:rPr>
          <w:rFonts w:ascii="Cera PRO Light" w:hAnsi="Cera PRO Light"/>
          <w:sz w:val="22"/>
          <w:szCs w:val="22"/>
        </w:rPr>
        <w:tab/>
        <w:t>……………………………………………………………………………………………………</w:t>
      </w:r>
      <w:r w:rsidR="00B768CA" w:rsidRPr="005D6E95">
        <w:rPr>
          <w:rFonts w:ascii="Cera PRO Light" w:hAnsi="Cera PRO Light"/>
          <w:sz w:val="22"/>
          <w:szCs w:val="22"/>
        </w:rPr>
        <w:t>…………</w:t>
      </w:r>
    </w:p>
    <w:p w14:paraId="1D1DF2B7" w14:textId="77777777" w:rsidR="005A74EA" w:rsidRPr="005D6E95" w:rsidRDefault="005A74EA" w:rsidP="008201CF">
      <w:pPr>
        <w:rPr>
          <w:rFonts w:ascii="Cera PRO Light" w:hAnsi="Cera PRO Light"/>
          <w:sz w:val="22"/>
          <w:szCs w:val="22"/>
        </w:rPr>
      </w:pPr>
    </w:p>
    <w:p w14:paraId="20F50637" w14:textId="77777777" w:rsidR="002461B9" w:rsidRPr="00DF1B0D" w:rsidRDefault="005A74EA" w:rsidP="008201CF">
      <w:pPr>
        <w:rPr>
          <w:rFonts w:ascii="Cera PRO" w:hAnsi="Cera PRO"/>
        </w:rPr>
      </w:pPr>
      <w:r w:rsidRPr="005D6E95">
        <w:rPr>
          <w:rFonts w:ascii="Cera PRO Light" w:hAnsi="Cera PRO Light"/>
          <w:sz w:val="22"/>
          <w:szCs w:val="22"/>
        </w:rPr>
        <w:t xml:space="preserve">Date: </w:t>
      </w:r>
      <w:r w:rsidRPr="005D6E95">
        <w:rPr>
          <w:rFonts w:ascii="Cera PRO Light" w:hAnsi="Cera PRO Light"/>
          <w:sz w:val="22"/>
          <w:szCs w:val="22"/>
        </w:rPr>
        <w:tab/>
        <w:t>………………………………………………………</w:t>
      </w:r>
      <w:r w:rsidRPr="00DF1B0D">
        <w:rPr>
          <w:rFonts w:ascii="Cera PRO" w:hAnsi="Cera PRO"/>
        </w:rPr>
        <w:t>…</w:t>
      </w:r>
      <w:r w:rsidR="00B768CA" w:rsidRPr="00DF1B0D">
        <w:rPr>
          <w:rFonts w:ascii="Cera PRO" w:hAnsi="Cera PRO"/>
        </w:rPr>
        <w:t>……………………………………………………………..</w:t>
      </w:r>
    </w:p>
    <w:sectPr w:rsidR="002461B9" w:rsidRPr="00DF1B0D" w:rsidSect="00C1193C">
      <w:headerReference w:type="default" r:id="rId8"/>
      <w:footerReference w:type="default" r:id="rId9"/>
      <w:pgSz w:w="11906" w:h="16838"/>
      <w:pgMar w:top="907" w:right="907" w:bottom="907" w:left="90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10AA03" w14:textId="77777777" w:rsidR="002D4CD4" w:rsidRDefault="002D4CD4" w:rsidP="008201CF">
      <w:r>
        <w:separator/>
      </w:r>
    </w:p>
  </w:endnote>
  <w:endnote w:type="continuationSeparator" w:id="0">
    <w:p w14:paraId="5A6617D2" w14:textId="77777777" w:rsidR="002D4CD4" w:rsidRDefault="002D4CD4" w:rsidP="00820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era PRO">
    <w:altName w:val="Calibri"/>
    <w:charset w:val="00"/>
    <w:family w:val="auto"/>
    <w:pitch w:val="variable"/>
    <w:sig w:usb0="00000287" w:usb1="00000001" w:usb2="00000000" w:usb3="00000000" w:csb0="0000009F" w:csb1="00000000"/>
  </w:font>
  <w:font w:name="Cera PRO Light">
    <w:altName w:val="Calibri"/>
    <w:charset w:val="00"/>
    <w:family w:val="auto"/>
    <w:pitch w:val="variable"/>
    <w:sig w:usb0="00000287" w:usb1="00000001"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7D56F" w14:textId="72A19623" w:rsidR="001B2B07" w:rsidRPr="00DF1B0D" w:rsidRDefault="001B2B07">
    <w:pPr>
      <w:pStyle w:val="Footer"/>
      <w:rPr>
        <w:rFonts w:ascii="Cera PRO" w:hAnsi="Cera PR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A9342C" w14:textId="77777777" w:rsidR="002D4CD4" w:rsidRDefault="002D4CD4" w:rsidP="008201CF">
      <w:r>
        <w:separator/>
      </w:r>
    </w:p>
  </w:footnote>
  <w:footnote w:type="continuationSeparator" w:id="0">
    <w:p w14:paraId="40FE5FCF" w14:textId="77777777" w:rsidR="002D4CD4" w:rsidRDefault="002D4CD4" w:rsidP="00820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ED7E9" w14:textId="77777777" w:rsidR="008201CF" w:rsidRDefault="008201CF" w:rsidP="008201CF">
    <w:pPr>
      <w:pStyle w:val="Header"/>
      <w:tabs>
        <w:tab w:val="clear" w:pos="4513"/>
      </w:tabs>
      <w:ind w:right="-625" w:firstLine="720"/>
    </w:pPr>
    <w:r>
      <w:ptab w:relativeTo="margin" w:alignment="right" w:leader="none"/>
    </w:r>
    <w:r>
      <w:rPr>
        <w:noProof/>
        <w:lang w:eastAsia="en-GB"/>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0D2056"/>
    <w:multiLevelType w:val="hybridMultilevel"/>
    <w:tmpl w:val="907417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7F716429"/>
    <w:multiLevelType w:val="hybridMultilevel"/>
    <w:tmpl w:val="A10CB6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sTAwMTc2MDUzsTRX0lEKTi0uzszPAykwqQUA4FRbBywAAAA="/>
  </w:docVars>
  <w:rsids>
    <w:rsidRoot w:val="008201CF"/>
    <w:rsid w:val="0006690E"/>
    <w:rsid w:val="00177C1B"/>
    <w:rsid w:val="001967EB"/>
    <w:rsid w:val="001A71A8"/>
    <w:rsid w:val="001B2B07"/>
    <w:rsid w:val="001E16B6"/>
    <w:rsid w:val="002067D0"/>
    <w:rsid w:val="00242A61"/>
    <w:rsid w:val="002461B9"/>
    <w:rsid w:val="00273A51"/>
    <w:rsid w:val="00287B74"/>
    <w:rsid w:val="00295946"/>
    <w:rsid w:val="002D4CD4"/>
    <w:rsid w:val="002F1F46"/>
    <w:rsid w:val="003217AC"/>
    <w:rsid w:val="00326E13"/>
    <w:rsid w:val="0037137A"/>
    <w:rsid w:val="00371FA3"/>
    <w:rsid w:val="003803BE"/>
    <w:rsid w:val="003946C1"/>
    <w:rsid w:val="003A221F"/>
    <w:rsid w:val="003A3987"/>
    <w:rsid w:val="003E756F"/>
    <w:rsid w:val="004043CE"/>
    <w:rsid w:val="00424C05"/>
    <w:rsid w:val="0044766F"/>
    <w:rsid w:val="004802AB"/>
    <w:rsid w:val="00484D8D"/>
    <w:rsid w:val="00496A36"/>
    <w:rsid w:val="004A4309"/>
    <w:rsid w:val="004B3D17"/>
    <w:rsid w:val="00562238"/>
    <w:rsid w:val="00570FDC"/>
    <w:rsid w:val="00572DCF"/>
    <w:rsid w:val="005A74EA"/>
    <w:rsid w:val="005B205E"/>
    <w:rsid w:val="005B4BB1"/>
    <w:rsid w:val="005D6E95"/>
    <w:rsid w:val="00623949"/>
    <w:rsid w:val="00670A97"/>
    <w:rsid w:val="006808D5"/>
    <w:rsid w:val="006B11E2"/>
    <w:rsid w:val="006B1C5F"/>
    <w:rsid w:val="006B5792"/>
    <w:rsid w:val="00744B9E"/>
    <w:rsid w:val="00801FC6"/>
    <w:rsid w:val="008201CF"/>
    <w:rsid w:val="00855EDE"/>
    <w:rsid w:val="008A3ACB"/>
    <w:rsid w:val="00954A3D"/>
    <w:rsid w:val="00954AD3"/>
    <w:rsid w:val="00975AA4"/>
    <w:rsid w:val="009958E7"/>
    <w:rsid w:val="00996C20"/>
    <w:rsid w:val="009B489D"/>
    <w:rsid w:val="009D670A"/>
    <w:rsid w:val="009E47BD"/>
    <w:rsid w:val="009E53D3"/>
    <w:rsid w:val="00A00E3A"/>
    <w:rsid w:val="00A11946"/>
    <w:rsid w:val="00A23EF0"/>
    <w:rsid w:val="00A60510"/>
    <w:rsid w:val="00AB40A9"/>
    <w:rsid w:val="00AC0249"/>
    <w:rsid w:val="00AD4559"/>
    <w:rsid w:val="00B339CE"/>
    <w:rsid w:val="00B6389F"/>
    <w:rsid w:val="00B768CA"/>
    <w:rsid w:val="00C1193C"/>
    <w:rsid w:val="00C7278C"/>
    <w:rsid w:val="00C76EF6"/>
    <w:rsid w:val="00CB6D0F"/>
    <w:rsid w:val="00D2278D"/>
    <w:rsid w:val="00D33228"/>
    <w:rsid w:val="00D66F28"/>
    <w:rsid w:val="00DA347B"/>
    <w:rsid w:val="00DF1B0D"/>
    <w:rsid w:val="00E07E32"/>
    <w:rsid w:val="00E24250"/>
    <w:rsid w:val="00E2702A"/>
    <w:rsid w:val="00E4761E"/>
    <w:rsid w:val="00E517EE"/>
    <w:rsid w:val="00E543C1"/>
    <w:rsid w:val="00E7382A"/>
    <w:rsid w:val="00E834B5"/>
    <w:rsid w:val="00EC5062"/>
    <w:rsid w:val="00ED2DD0"/>
    <w:rsid w:val="00EF5089"/>
    <w:rsid w:val="00F36733"/>
    <w:rsid w:val="00F52AE3"/>
    <w:rsid w:val="00F91EC4"/>
    <w:rsid w:val="00FC00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26946C"/>
  <w15:docId w15:val="{5BAF2D60-3568-4B8E-A9BB-F2AAE0CE6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201CF"/>
    <w:pPr>
      <w:tabs>
        <w:tab w:val="center" w:pos="4513"/>
        <w:tab w:val="right" w:pos="9026"/>
      </w:tabs>
    </w:pPr>
  </w:style>
  <w:style w:type="character" w:customStyle="1" w:styleId="HeaderChar">
    <w:name w:val="Header Char"/>
    <w:basedOn w:val="DefaultParagraphFont"/>
    <w:link w:val="Header"/>
    <w:rsid w:val="008201CF"/>
    <w:rPr>
      <w:sz w:val="24"/>
      <w:szCs w:val="24"/>
      <w:lang w:eastAsia="en-US"/>
    </w:rPr>
  </w:style>
  <w:style w:type="paragraph" w:styleId="Footer">
    <w:name w:val="footer"/>
    <w:basedOn w:val="Normal"/>
    <w:link w:val="FooterChar"/>
    <w:rsid w:val="008201CF"/>
    <w:pPr>
      <w:tabs>
        <w:tab w:val="center" w:pos="4513"/>
        <w:tab w:val="right" w:pos="9026"/>
      </w:tabs>
    </w:pPr>
  </w:style>
  <w:style w:type="character" w:customStyle="1" w:styleId="FooterChar">
    <w:name w:val="Footer Char"/>
    <w:basedOn w:val="DefaultParagraphFont"/>
    <w:link w:val="Footer"/>
    <w:rsid w:val="008201CF"/>
    <w:rPr>
      <w:sz w:val="24"/>
      <w:szCs w:val="24"/>
      <w:lang w:eastAsia="en-US"/>
    </w:rPr>
  </w:style>
  <w:style w:type="paragraph" w:styleId="BalloonText">
    <w:name w:val="Balloon Text"/>
    <w:basedOn w:val="Normal"/>
    <w:link w:val="BalloonTextChar"/>
    <w:rsid w:val="008201CF"/>
    <w:rPr>
      <w:rFonts w:ascii="Tahoma" w:hAnsi="Tahoma" w:cs="Tahoma"/>
      <w:sz w:val="16"/>
      <w:szCs w:val="16"/>
    </w:rPr>
  </w:style>
  <w:style w:type="character" w:customStyle="1" w:styleId="BalloonTextChar">
    <w:name w:val="Balloon Text Char"/>
    <w:basedOn w:val="DefaultParagraphFont"/>
    <w:link w:val="BalloonText"/>
    <w:rsid w:val="008201CF"/>
    <w:rPr>
      <w:rFonts w:ascii="Tahoma" w:hAnsi="Tahoma" w:cs="Tahoma"/>
      <w:sz w:val="16"/>
      <w:szCs w:val="16"/>
      <w:lang w:eastAsia="en-US"/>
    </w:rPr>
  </w:style>
  <w:style w:type="table" w:styleId="TableGrid">
    <w:name w:val="Table Grid"/>
    <w:basedOn w:val="TableNormal"/>
    <w:rsid w:val="002461B9"/>
    <w:rPr>
      <w:rFonts w:ascii="Cambria" w:eastAsia="Cambria" w:hAnsi="Cambria"/>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E2702A"/>
    <w:rPr>
      <w:sz w:val="16"/>
      <w:szCs w:val="16"/>
    </w:rPr>
  </w:style>
  <w:style w:type="paragraph" w:styleId="CommentText">
    <w:name w:val="annotation text"/>
    <w:basedOn w:val="Normal"/>
    <w:link w:val="CommentTextChar"/>
    <w:rsid w:val="00E2702A"/>
    <w:rPr>
      <w:sz w:val="20"/>
      <w:szCs w:val="20"/>
    </w:rPr>
  </w:style>
  <w:style w:type="character" w:customStyle="1" w:styleId="CommentTextChar">
    <w:name w:val="Comment Text Char"/>
    <w:basedOn w:val="DefaultParagraphFont"/>
    <w:link w:val="CommentText"/>
    <w:rsid w:val="00E2702A"/>
    <w:rPr>
      <w:lang w:eastAsia="en-US"/>
    </w:rPr>
  </w:style>
  <w:style w:type="paragraph" w:styleId="CommentSubject">
    <w:name w:val="annotation subject"/>
    <w:basedOn w:val="CommentText"/>
    <w:next w:val="CommentText"/>
    <w:link w:val="CommentSubjectChar"/>
    <w:rsid w:val="00E2702A"/>
    <w:rPr>
      <w:b/>
      <w:bCs/>
    </w:rPr>
  </w:style>
  <w:style w:type="character" w:customStyle="1" w:styleId="CommentSubjectChar">
    <w:name w:val="Comment Subject Char"/>
    <w:basedOn w:val="CommentTextChar"/>
    <w:link w:val="CommentSubject"/>
    <w:rsid w:val="00E2702A"/>
    <w:rPr>
      <w:b/>
      <w:bCs/>
      <w:lang w:eastAsia="en-US"/>
    </w:rPr>
  </w:style>
  <w:style w:type="paragraph" w:customStyle="1" w:styleId="ACEBodyText">
    <w:name w:val="ACE Body Text"/>
    <w:rsid w:val="00242A61"/>
    <w:pPr>
      <w:spacing w:line="320" w:lineRule="atLeast"/>
    </w:pPr>
    <w:rPr>
      <w:rFonts w:ascii="Arial" w:hAnsi="Arial" w:cs="Arial"/>
      <w:sz w:val="24"/>
      <w:szCs w:val="24"/>
    </w:rPr>
  </w:style>
  <w:style w:type="paragraph" w:styleId="ListParagraph">
    <w:name w:val="List Paragraph"/>
    <w:basedOn w:val="Normal"/>
    <w:uiPriority w:val="34"/>
    <w:qFormat/>
    <w:rsid w:val="00AC02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3582">
      <w:bodyDiv w:val="1"/>
      <w:marLeft w:val="0"/>
      <w:marRight w:val="0"/>
      <w:marTop w:val="0"/>
      <w:marBottom w:val="0"/>
      <w:divBdr>
        <w:top w:val="none" w:sz="0" w:space="0" w:color="auto"/>
        <w:left w:val="none" w:sz="0" w:space="0" w:color="auto"/>
        <w:bottom w:val="none" w:sz="0" w:space="0" w:color="auto"/>
        <w:right w:val="none" w:sz="0" w:space="0" w:color="auto"/>
      </w:divBdr>
    </w:div>
    <w:div w:id="766852345">
      <w:bodyDiv w:val="1"/>
      <w:marLeft w:val="0"/>
      <w:marRight w:val="0"/>
      <w:marTop w:val="0"/>
      <w:marBottom w:val="0"/>
      <w:divBdr>
        <w:top w:val="none" w:sz="0" w:space="0" w:color="auto"/>
        <w:left w:val="none" w:sz="0" w:space="0" w:color="auto"/>
        <w:bottom w:val="none" w:sz="0" w:space="0" w:color="auto"/>
        <w:right w:val="none" w:sz="0" w:space="0" w:color="auto"/>
      </w:divBdr>
    </w:div>
    <w:div w:id="102898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24</Words>
  <Characters>298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Royal Museums Greenwich</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Costantini</dc:creator>
  <cp:lastModifiedBy>shermaine slocombe</cp:lastModifiedBy>
  <cp:revision>3</cp:revision>
  <cp:lastPrinted>2018-10-02T09:37:00Z</cp:lastPrinted>
  <dcterms:created xsi:type="dcterms:W3CDTF">2021-03-09T11:46:00Z</dcterms:created>
  <dcterms:modified xsi:type="dcterms:W3CDTF">2021-03-09T11:47:00Z</dcterms:modified>
</cp:coreProperties>
</file>